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rawl-data-dari-twitter-tmcpoldametro"/>
    <w:p>
      <w:pPr>
        <w:pStyle w:val="Heading1"/>
      </w:pPr>
      <w:r>
        <w:t xml:space="preserve">Crawl data dari twitter @TMCPoldaMetro</w:t>
      </w:r>
    </w:p>
    <w:bookmarkEnd w:id="20"/>
    <w:p>
      <w:pPr>
        <w:pStyle w:val="SourceCode"/>
      </w:pPr>
      <w:r>
        <w:rPr>
          <w:rStyle w:val="NormalTok"/>
        </w:rPr>
        <w:t xml:space="preserve">twitter_auth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33af24ed78827356029e26971c6159a4ea5cb5d'</w:t>
      </w:r>
    </w:p>
    <w:p>
      <w:pPr>
        <w:pStyle w:val="SourceCode"/>
      </w:pPr>
      <w:r>
        <w:rPr>
          <w:rStyle w:val="CommentTok"/>
        </w:rPr>
        <w:t xml:space="preserve"># Import required Python packag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pandas</w:t>
      </w:r>
      <w:r>
        <w:br/>
      </w:r>
      <w:r>
        <w:br/>
      </w:r>
      <w:r>
        <w:rPr>
          <w:rStyle w:val="CommentTok"/>
        </w:rPr>
        <w:t xml:space="preserve"># Install Node.js (because tweet-harvest built using Node.js)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updat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rtificates curl gnupg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sudo mkdi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eyrings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cur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sSL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eb.nodesource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pgke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d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.gpg.ke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udo gp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armo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eyring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desource.gpg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_MAJO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cho </w:t>
      </w:r>
      <w:r>
        <w:rPr>
          <w:rStyle w:val="StringTok"/>
        </w:rPr>
        <w:t xml:space="preserve">"deb [signed-by=/etc/apt/keyrings/nodesource.gpg] https://deb.nodesource.com/node_$NODE_MAJOR.x nodistro m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udo te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urces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desource.</w:t>
      </w:r>
      <w:r>
        <w:rPr>
          <w:rStyle w:val="BuiltInTok"/>
        </w:rPr>
        <w:t xml:space="preserve">list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updat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sudo 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nodej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</w:p>
    <w:bookmarkStart w:id="21" w:name="X97a52e62e069a3408d7a2bb6ed70b78c2dfd4ab"/>
    <w:p>
      <w:pPr>
        <w:pStyle w:val="Heading2"/>
      </w:pPr>
      <w:r>
        <w:t xml:space="preserve">filter berdasarkan kata kunci "Situasi arus lalu lintas di"</w:t>
      </w:r>
    </w:p>
    <w:bookmarkEnd w:id="2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Generate date range: today and 365 days ago</w:t>
      </w:r>
      <w:r>
        <w:br/>
      </w:r>
      <w:r>
        <w:rPr>
          <w:rStyle w:val="NormalTok"/>
        </w:rPr>
        <w:t xml:space="preserve">until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date()</w:t>
      </w:r>
      <w:r>
        <w:br/>
      </w:r>
      <w:r>
        <w:rPr>
          <w:rStyle w:val="NormalTok"/>
        </w:rPr>
        <w:t xml:space="preserve">sinc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til_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arge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CPoldaMetro"</w:t>
      </w:r>
      <w:r>
        <w:br/>
      </w:r>
      <w:r>
        <w:rPr>
          <w:rStyle w:val="NormalTok"/>
        </w:rPr>
        <w:t xml:space="preserve">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Situasi arus lalu lintas di"'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mc_polda.csv'</w:t>
      </w:r>
      <w:r>
        <w:br/>
      </w:r>
      <w:r>
        <w:br/>
      </w:r>
      <w:r>
        <w:rPr>
          <w:rStyle w:val="NormalTok"/>
        </w:rPr>
        <w:t xml:space="preserve">search_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from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ince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ce_d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until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ntil_d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ang:id'</w:t>
      </w:r>
      <w:r>
        <w:br/>
      </w:r>
      <w:r>
        <w:rPr>
          <w:rStyle w:val="NormalTok"/>
        </w:rPr>
        <w:t xml:space="preserve">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is depending on how much data you want</w:t>
      </w:r>
      <w:r>
        <w:br/>
      </w:r>
      <w:r>
        <w:br/>
      </w:r>
      <w:r>
        <w:rPr>
          <w:rStyle w:val="CommentTok"/>
        </w:rPr>
        <w:t xml:space="preserve"># Run tweet-harvest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np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twe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@</w:t>
      </w:r>
      <w:r>
        <w:rPr>
          <w:rStyle w:val="FloatTok"/>
        </w:rPr>
        <w:t xml:space="preserve">2.6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filename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search_keywor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ab </w:t>
      </w:r>
      <w:r>
        <w:rPr>
          <w:rStyle w:val="StringTok"/>
        </w:rPr>
        <w:t xml:space="preserve">"LA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{limit}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oken {twitter_auth_token}</w:t>
      </w:r>
    </w:p>
    <w:bookmarkStart w:id="22" w:name="Xcd59e404db828a3d4d1e577811efe67f9831994"/>
    <w:p>
      <w:pPr>
        <w:pStyle w:val="Heading2"/>
      </w:pPr>
      <w:r>
        <w:t xml:space="preserve">filter data yang memiliki pola "HH.MM Situasi arus lalu lintas di"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CommentTok"/>
        </w:rPr>
        <w:t xml:space="preserve"># 1. Memuat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weets-data/tmc_pold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Definisikan pola regex yang akan dicari</w:t>
      </w:r>
      <w:r>
        <w:br/>
      </w:r>
      <w:r>
        <w:rPr>
          <w:rStyle w:val="CommentTok"/>
        </w:rPr>
        <w:t xml:space="preserve"># r'\d{2}:\d{2}' mencari pola waktu (jam:menit (HH:MM))</w:t>
      </w:r>
      <w:r>
        <w:br/>
      </w:r>
      <w:r>
        <w:rPr>
          <w:rStyle w:val="CommentTok"/>
        </w:rPr>
        <w:t xml:space="preserve"># diikuti dengan spasi dan teks "Situasi arus lalu lintas"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.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 Situasi arus lalu lintas di'</w:t>
      </w:r>
      <w:r>
        <w:br/>
      </w:r>
      <w:r>
        <w:br/>
      </w:r>
      <w:r>
        <w:rPr>
          <w:rStyle w:val="CommentTok"/>
        </w:rPr>
        <w:t xml:space="preserve"># 3. Filter DataFrame</w:t>
      </w:r>
      <w:r>
        <w:br/>
      </w:r>
      <w:r>
        <w:rPr>
          <w:rStyle w:val="CommentTok"/>
        </w:rPr>
        <w:t xml:space="preserve"># - df['full_text'].str.contains() digunakan untuk mencari string/pola dalam Series/kolom.</w:t>
      </w:r>
      <w:r>
        <w:br/>
      </w:r>
      <w:r>
        <w:rPr>
          <w:rStyle w:val="CommentTok"/>
        </w:rPr>
        <w:t xml:space="preserve"># - regex=True memberitahu pandas bahwa 'pattern' adalah sebuah regular expression.</w:t>
      </w:r>
      <w:r>
        <w:br/>
      </w:r>
      <w:r>
        <w:rPr>
          <w:rStyle w:val="CommentTok"/>
        </w:rPr>
        <w:t xml:space="preserve"># - na=False akan memperlakukan nilai NaN (jika ada) sebagai False (tidak cocok).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ull_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pattern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Mengambil kolom 'created_at' dan 'full_text' dari data yang sudah terfilter</w:t>
      </w:r>
      <w:r>
        <w:br/>
      </w:r>
      <w:r>
        <w:rPr>
          <w:rStyle w:val="CommentTok"/>
        </w:rPr>
        <w:t xml:space="preserve"># Kita ambil kedua kolom yang kita butuhkan.</w:t>
      </w:r>
      <w:r>
        <w:br/>
      </w:r>
      <w:r>
        <w:rPr>
          <w:rStyle w:val="CommentTok"/>
        </w:rPr>
        <w:t xml:space="preserve"># Gunakan .copy() untuk menghindari SettingWithCopyWarning saat kita memodifikasi DataFrame nanti.</w:t>
      </w:r>
      <w:r>
        <w:br/>
      </w:r>
      <w:r>
        <w:rPr>
          <w:rStyle w:val="NormalTok"/>
        </w:rPr>
        <w:t xml:space="preserve">lalu_lin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sk, [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ll_text'</w:t>
      </w:r>
      <w:r>
        <w:rPr>
          <w:rStyle w:val="NormalTok"/>
        </w:rPr>
        <w:t xml:space="preserve">]].copy()</w:t>
      </w:r>
      <w:r>
        <w:br/>
      </w:r>
      <w:r>
        <w:br/>
      </w:r>
      <w:r>
        <w:rPr>
          <w:rStyle w:val="CommentTok"/>
        </w:rPr>
        <w:t xml:space="preserve"># 5. Konversi kolom 'created_at' ke format datetime, ubah timezone, dan format ulang</w:t>
      </w:r>
      <w:r>
        <w:br/>
      </w:r>
      <w:r>
        <w:rPr>
          <w:rStyle w:val="CommentTok"/>
        </w:rPr>
        <w:t xml:space="preserve">#    a. pd.to_datetime(): Mengubah string tanggal menjadi objek datetime. Pandas cerdas</w:t>
      </w:r>
      <w:r>
        <w:br/>
      </w:r>
      <w:r>
        <w:rPr>
          <w:rStyle w:val="CommentTok"/>
        </w:rPr>
        <w:t xml:space="preserve">#       dan akan secara otomatis mengenali format "+0000" sebagai UTC.</w:t>
      </w:r>
      <w:r>
        <w:br/>
      </w:r>
      <w:r>
        <w:rPr>
          <w:rStyle w:val="CommentTok"/>
        </w:rPr>
        <w:t xml:space="preserve">#    b. .dt.tz_convert('Asia/Jakarta'): Mengonversi timezone dari UTC ke WIB (UTC+7).</w:t>
      </w:r>
      <w:r>
        <w:br/>
      </w:r>
      <w:r>
        <w:rPr>
          <w:rStyle w:val="CommentTok"/>
        </w:rPr>
        <w:t xml:space="preserve">#    c. .dt.strftime('%d %b %Y'): Memformat ulang objek datetime menjadi string dengan format</w:t>
      </w:r>
      <w:r>
        <w:br/>
      </w:r>
      <w:r>
        <w:rPr>
          <w:rStyle w:val="CommentTok"/>
        </w:rPr>
        <w:t xml:space="preserve">#       Hari(angka) Bulan(singkat) Tahun(lengkap). Contoh: "23 Jun 2025"</w:t>
      </w:r>
      <w:r>
        <w:br/>
      </w:r>
      <w:r>
        <w:rPr>
          <w:rStyle w:val="NormalTok"/>
        </w:rPr>
        <w:t xml:space="preserve">lalu_lintas[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lalu_lintas[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]).dt.tz_convert(</w:t>
      </w:r>
      <w:r>
        <w:rPr>
          <w:rStyle w:val="StringTok"/>
        </w:rPr>
        <w:t xml:space="preserve">'Asia/Jakarta'</w:t>
      </w:r>
      <w:r>
        <w:rPr>
          <w:rStyle w:val="NormalTok"/>
        </w:rPr>
        <w:t xml:space="preserve">).dt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b %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 Mengganti nama kolom</w:t>
      </w:r>
      <w:r>
        <w:br/>
      </w:r>
      <w:r>
        <w:rPr>
          <w:rStyle w:val="NormalTok"/>
        </w:rPr>
        <w:t xml:space="preserve">lalu_lin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lu_linta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ull_tex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xt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7. Menyimpan DataFrame yang sudah berisi dua kolom ke file csv baru</w:t>
      </w:r>
      <w:r>
        <w:br/>
      </w:r>
      <w:r>
        <w:rPr>
          <w:rStyle w:val="NormalTok"/>
        </w:rPr>
        <w:t xml:space="preserve">lalu_lintas.to_csv(</w:t>
      </w:r>
      <w:r>
        <w:rPr>
          <w:rStyle w:val="StringTok"/>
        </w:rPr>
        <w:t xml:space="preserve">'lalu_linta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Start w:id="23" w:name="ekstraksi-menggunakan-metode-in-ner"/>
    <w:p>
      <w:pPr>
        <w:pStyle w:val="Heading1"/>
      </w:pPr>
      <w:r>
        <w:t xml:space="preserve">Ekstraksi menggunakan metode In-NER</w:t>
      </w:r>
    </w:p>
    <w:bookmarkEnd w:id="2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</w:p>
    <w:p>
      <w:pPr>
        <w:pStyle w:val="SourceCode"/>
      </w:pPr>
      <w:r>
        <w:rPr>
          <w:rStyle w:val="CommentTok"/>
        </w:rPr>
        <w:t xml:space="preserve"># Memecah sebuah kalimat (teks) menjadi daftar kata-kata atau "token"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stom_tokenizer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text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nghapus url dari text</w:t>
      </w:r>
      <w:r>
        <w:br/>
      </w:r>
      <w:r>
        <w:rPr>
          <w:rStyle w:val="NormalTok"/>
        </w:rPr>
        <w:t xml:space="preserve">    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</w:t>
      </w:r>
      <w:r>
        <w:rPr>
          <w:rStyle w:val="VerbatimStringTok"/>
        </w:rPr>
        <w:t xml:space="preserve">r'https://t.co/\S+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_no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https://t.co/\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oke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k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.split(</w:t>
      </w:r>
      <w:r>
        <w:rPr>
          <w:rStyle w:val="VerbatimStringTok"/>
        </w:rPr>
        <w:t xml:space="preserve">r'([,.()])?\s+'</w:t>
      </w:r>
      <w:r>
        <w:rPr>
          <w:rStyle w:val="NormalTok"/>
        </w:rPr>
        <w:t xml:space="preserve">, text_no_url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</w:t>
      </w:r>
    </w:p>
    <w:p>
      <w:pPr>
        <w:pStyle w:val="SourceCode"/>
      </w:pPr>
      <w:r>
        <w:rPr>
          <w:rStyle w:val="CommentTok"/>
        </w:rPr>
        <w:t xml:space="preserve"># Membersihkan string lokasi yang sudah diekstraksi agar formatnya konsisten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location(loc_st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_str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nghapus kata depan seperti di, dari, ke, menuju.</w:t>
      </w:r>
      <w:r>
        <w:br/>
      </w:r>
      <w:r>
        <w:rPr>
          <w:rStyle w:val="NormalTok"/>
        </w:rPr>
        <w:t xml:space="preserve">    loc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^(di|dari|ke|menuju)\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loc_str.strip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nghapus spasi atau tanda baca yang tidak perlu di awal dan akhir string.</w:t>
      </w:r>
      <w:r>
        <w:br/>
      </w:r>
      <w:r>
        <w:rPr>
          <w:rStyle w:val="NormalTok"/>
        </w:rPr>
        <w:t xml:space="preserve">    loc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_str.strip(</w:t>
      </w:r>
      <w:r>
        <w:rPr>
          <w:rStyle w:val="StringTok"/>
        </w:rPr>
        <w:t xml:space="preserve">' ,.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ngubah string menjadi format Title Case (setiap kata diawali huruf kapital), kecuali jika string tersebut sudah mengandung "Jl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_st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l.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_st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oc_str.title()</w:t>
      </w:r>
    </w:p>
    <w:p>
      <w:pPr>
        <w:pStyle w:val="SourceCode"/>
      </w:pPr>
      <w:r>
        <w:rPr>
          <w:rStyle w:val="CommentTok"/>
        </w:rPr>
        <w:t xml:space="preserve"># Pola untuk mengenali waktu</w:t>
      </w:r>
      <w:r>
        <w:br/>
      </w:r>
      <w:r>
        <w:rPr>
          <w:rStyle w:val="NormalTok"/>
        </w:rPr>
        <w:t xml:space="preserve">TIME_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^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\.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ata-kata yang biasanya mengawali sebuah frasa lokasi</w:t>
      </w:r>
      <w:r>
        <w:br/>
      </w:r>
      <w:r>
        <w:rPr>
          <w:rStyle w:val="NormalTok"/>
        </w:rPr>
        <w:t xml:space="preserve">LOC_STAR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d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was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-kata kunci yang menandakan lokasi</w:t>
      </w:r>
      <w:r>
        <w:br/>
      </w:r>
      <w:r>
        <w:rPr>
          <w:rStyle w:val="NormalTok"/>
        </w:rPr>
        <w:t xml:space="preserve">LOC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rte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ndar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s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b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b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erch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akb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kp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ks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kt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k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mba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c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lo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p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s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int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p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p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s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mi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m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g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p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ata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-kata yang menggambarkan kondisi lalu lintas</w:t>
      </w:r>
      <w:r>
        <w:br/>
      </w:r>
      <w:r>
        <w:rPr>
          <w:rStyle w:val="NormalTok"/>
        </w:rPr>
        <w:t xml:space="preserve">STATUS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uk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der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c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ngal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d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ai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 kunci arah</w:t>
      </w:r>
      <w:r>
        <w:br/>
      </w:r>
      <w:r>
        <w:rPr>
          <w:rStyle w:val="NormalTok"/>
        </w:rPr>
        <w:t xml:space="preserve">DIRECTION_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ng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nuju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 kunci dua arah</w:t>
      </w:r>
      <w:r>
        <w:br/>
      </w:r>
      <w:r>
        <w:rPr>
          <w:rStyle w:val="NormalTok"/>
        </w:rPr>
        <w:t xml:space="preserve">BIDIRECTIONAL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up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balikn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 kunci penyebab hambatan</w:t>
      </w:r>
      <w:r>
        <w:br/>
      </w:r>
      <w:r>
        <w:rPr>
          <w:rStyle w:val="NormalTok"/>
        </w:rPr>
        <w:t xml:space="preserve">OBSTACLE_CAUSE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are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karenakan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ata kunci cuaca</w:t>
      </w:r>
      <w:r>
        <w:br/>
      </w:r>
      <w:r>
        <w:rPr>
          <w:rStyle w:val="NormalTok"/>
        </w:rPr>
        <w:t xml:space="preserve">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uj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raw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rim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rah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emberikan "tag" atau label pada setiap token yang dihasilkan oleh custom_tokenizer.</w:t>
      </w:r>
      <w:r>
        <w:br/>
      </w:r>
      <w:r>
        <w:rPr>
          <w:rStyle w:val="CommentTok"/>
        </w:rPr>
        <w:t xml:space="preserve">Label ini mengikuti skema BIO (Beginning, Inside, Outside)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# B- (Beginning): Menandai awal dari sebuah entitas.</w:t>
      </w:r>
      <w:r>
        <w:br/>
      </w:r>
      <w:r>
        <w:rPr>
          <w:rStyle w:val="CommentTok"/>
        </w:rPr>
        <w:t xml:space="preserve"># I- (Inside): Menandai bagian dalam atau kelanjutan dari sebuah entitas.</w:t>
      </w:r>
      <w:r>
        <w:br/>
      </w:r>
      <w:r>
        <w:rPr>
          <w:rStyle w:val="CommentTok"/>
        </w:rPr>
        <w:t xml:space="preserve"># O (Outside): Menandai token yang tidak termasuk dalam kategori manapun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enggunakan variabel state (is_location, is_status) untuk melacak konteks.</w:t>
      </w:r>
      <w:r>
        <w:br/>
      </w:r>
      <w:r>
        <w:rPr>
          <w:rStyle w:val="CommentTok"/>
        </w:rPr>
        <w:t xml:space="preserve">Jika token sebelumnya diberi label B-LOC, token berikutnya kemungkinan besar adalah I-LOC</w:t>
      </w:r>
      <w:r>
        <w:br/>
      </w:r>
      <w:r>
        <w:rPr>
          <w:rStyle w:val="CommentTok"/>
        </w:rPr>
        <w:t xml:space="preserve">(kecuali jika token tersebut adalah kata pemutus seperti 'dan' atau 'terpantau')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bel_tokens(text):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_tokenizer(text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is_location,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okens):</w:t>
      </w:r>
      <w:r>
        <w:br/>
      </w:r>
      <w:r>
        <w:rPr>
          <w:rStyle w:val="NormalTok"/>
        </w:rPr>
        <w:t xml:space="preserve">        lower_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.startswith(</w:t>
      </w:r>
      <w:r>
        <w:rPr>
          <w:rStyle w:val="StringTok"/>
        </w:rPr>
        <w:t xml:space="preserve">'https://t.co/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labels.append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PATTERN.match(tok)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DIRECTIONAL_KEYWORDS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BID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ION_KEYWORD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D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STACLE_CAUSE_KEYWORDS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OBSTACLE-CA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_STARTER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to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_KEYWORDS)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LO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location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L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US_KEYWORDS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STATU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statu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-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_locat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rpanta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dangk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imba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ang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labels.append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abels.append(</w:t>
      </w:r>
      <w:r>
        <w:rPr>
          <w:rStyle w:val="StringTok"/>
        </w:rPr>
        <w:t xml:space="preserve">"I-L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wer_t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EATHER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B-WEA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abels.append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s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, labels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engambil hasil dari label_tokens (daftar token dan labelnya)</w:t>
      </w:r>
      <w:r>
        <w:br/>
      </w:r>
      <w:r>
        <w:rPr>
          <w:rStyle w:val="CommentTok"/>
        </w:rPr>
        <w:t xml:space="preserve">dan mengubahnya menjadi format data yang rapi (dictionary)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# Fungsi ini mencari token dengan label B- (Beginning) untuk menemukan awal dari suatu informasi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Ketika B- ditemukan, ia akan terus maju untuk mengumpulkan semua token I- yang mengikutinya,</w:t>
      </w:r>
      <w:r>
        <w:br/>
      </w:r>
      <w:r>
        <w:rPr>
          <w:rStyle w:val="CommentTok"/>
        </w:rPr>
        <w:t xml:space="preserve">lalu menggabungkannya menjadi satu frasa utuh (misalnya, [B-LOC: 'Jl.', I-LOC: 'Gatot', I-LOC: 'Subroto']</w:t>
      </w:r>
      <w:r>
        <w:br/>
      </w:r>
      <w:r>
        <w:rPr>
          <w:rStyle w:val="CommentTok"/>
        </w:rPr>
        <w:t xml:space="preserve">menjadi "Jl. Gatot Subroto")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# Setelah semua potongan informasi (waktu, status, lokasi, dll.) terkumpul, fungsi ini mulai membangun record data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gika utamanya adalah menangani berbagai skenario lokasi:</w:t>
      </w:r>
      <w:r>
        <w:br/>
      </w:r>
      <w:r>
        <w:rPr>
          <w:rStyle w:val="CommentTok"/>
        </w:rPr>
        <w:t xml:space="preserve">Satu Lokasi: Hanya ada satu lokasi yang disebutkan.</w:t>
      </w:r>
      <w:r>
        <w:br/>
      </w:r>
      <w:r>
        <w:rPr>
          <w:rStyle w:val="CommentTok"/>
        </w:rPr>
        <w:t xml:space="preserve">Dua Arah (maupun): "dari A maupun ke B" akan dipecah menjadi dua record: (dari: A, ke: B).</w:t>
      </w:r>
      <w:r>
        <w:br/>
      </w:r>
      <w:r>
        <w:rPr>
          <w:rStyle w:val="CommentTok"/>
        </w:rPr>
        <w:t xml:space="preserve">Bolak-balik (sebaliknya): "A ke B dan arah sebaliknya" akan dipecah menjadi dua record: (dari: A, ke: B) dan (dari: B, ke: A).</w:t>
      </w:r>
      <w:r>
        <w:br/>
      </w:r>
      <w:r>
        <w:rPr>
          <w:rStyle w:val="CommentTok"/>
        </w:rPr>
        <w:t xml:space="preserve">Standar (Dari-Ke): Jika ada dua lokasi, lokasi pertama dianggap from dan yang kedua to.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from_tagged(tokens, labels, date_from_csv, base_fr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ime, status, obstacle,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locations, bidir_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:</w:t>
      </w:r>
      <w:r>
        <w:br/>
      </w:r>
      <w:r>
        <w:rPr>
          <w:rStyle w:val="NormalTok"/>
        </w:rPr>
        <w:t xml:space="preserve">       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g.startswith(</w:t>
      </w:r>
      <w:r>
        <w:rPr>
          <w:rStyle w:val="StringTok"/>
        </w:rPr>
        <w:t xml:space="preserve">"B-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hunk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abels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B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unk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abels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I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unk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chunk_tokens.append(tokens[j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full_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chunk_token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: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chunk.replace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chun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: locations.append(clean_location(full_chunk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DIR"</w:t>
      </w:r>
      <w:r>
        <w:rPr>
          <w:rStyle w:val="NormalTok"/>
        </w:rPr>
        <w:t xml:space="preserve">: bidir_flags.append(tokens[i].lower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TACLE-CAUS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obs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okens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j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s[k]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iimba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ar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s_tokens: obsta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obs_tokens).strip(</w:t>
      </w:r>
      <w:r>
        <w:rPr>
          <w:rStyle w:val="StringTok"/>
        </w:rPr>
        <w:t xml:space="preserve">" 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unk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chunk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se_fro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ations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se_from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'di |dari '</w:t>
      </w:r>
      <w:r>
        <w:rPr>
          <w:rStyle w:val="NormalTok"/>
        </w:rPr>
        <w:t xml:space="preserve">, loc, re.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):</w:t>
      </w:r>
      <w:r>
        <w:br/>
      </w:r>
      <w:r>
        <w:rPr>
          <w:rStyle w:val="NormalTok"/>
        </w:rPr>
        <w:t xml:space="preserve">        locations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ase_fro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im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atu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ocations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base_rec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: time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date_from_csv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status, </w:t>
      </w:r>
      <w:r>
        <w:rPr>
          <w:rStyle w:val="StringTok"/>
        </w:rPr>
        <w:t xml:space="preserve">'obstacle'</w:t>
      </w:r>
      <w:r>
        <w:rPr>
          <w:rStyle w:val="NormalTok"/>
        </w:rPr>
        <w:t xml:space="preserve">: obstacle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: weather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ults.append(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se_record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upu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dir_flag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</w:t>
      </w:r>
      <w:r>
        <w:br/>
      </w:r>
      <w:r>
        <w:rPr>
          <w:rStyle w:val="NormalTok"/>
        </w:rPr>
        <w:t xml:space="preserve">            results.append(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se_record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origin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dest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balikny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dir_flag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1, lo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.append(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se_record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loc1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loc2})</w:t>
      </w:r>
      <w:r>
        <w:br/>
      </w:r>
      <w:r>
        <w:rPr>
          <w:rStyle w:val="NormalTok"/>
        </w:rPr>
        <w:t xml:space="preserve">        results.append(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se_record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loc2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loc1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ults.append(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se_record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: 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: 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p>
      <w:pPr>
        <w:pStyle w:val="SourceCode"/>
      </w:pPr>
      <w:r>
        <w:rPr>
          <w:rStyle w:val="CommentTok"/>
        </w:rPr>
        <w:t xml:space="preserve"># Membaca file lalu_lintas.csv ke dalam sebuah DataFrame pandas.</w:t>
      </w:r>
      <w:r>
        <w:br/>
      </w:r>
      <w:r>
        <w:rPr>
          <w:rStyle w:val="NormalTok"/>
        </w:rPr>
        <w:t xml:space="preserve">df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lalu_linta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extrac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ase_origin_for_sedangk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Melakukan loop untuk setiap baris dalam file CSV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nput.iterrow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Menangani "sedangkan" kalimat seperti "Tol Cikampek ramai, sedangkan Tol Jagorawi lancar" mengandung dua laporan terpisah.</w:t>
      </w:r>
      <w:r>
        <w:br/>
      </w:r>
      <w:r>
        <w:rPr>
          <w:rStyle w:val="CommentTok"/>
        </w:rPr>
        <w:t xml:space="preserve">    re.split(r'\s+sedangkan\s+', ...) memecah kalimat tersebut menjadi dua bagian, yang kemudian diproses secara terpisah.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plit(</w:t>
      </w:r>
      <w:r>
        <w:rPr>
          <w:rStyle w:val="VerbatimStringTok"/>
        </w:rPr>
        <w:t xml:space="preserve">r'\s+sedangkan\s+'</w:t>
      </w:r>
      <w:r>
        <w:rPr>
          <w:rStyle w:val="NormalTok"/>
        </w:rPr>
        <w:t xml:space="preserve">, row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,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.IGNORECASE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ts):</w:t>
      </w:r>
      <w:r>
        <w:br/>
      </w:r>
      <w:r>
        <w:rPr>
          <w:rStyle w:val="NormalTok"/>
        </w:rPr>
        <w:t xml:space="preserve">        token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tokens(par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digunakan untuk menangani kasus seperti "Tol Cikampek arah Jakarta lancar, sedangkan arah sebaliknya padat".</w:t>
      </w:r>
      <w:r>
        <w:br/>
      </w:r>
      <w:r>
        <w:rPr>
          <w:rStyle w:val="CommentTok"/>
        </w:rPr>
        <w:t xml:space="preserve">        Lokasi "Tol Cikampek" dari bagian pertama kalimat akan digunakan kembali sebagai konteks untuk bagian kedua ("arah sebaliknya").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contextual_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origin_for_sedangka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extracted_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from_tagged(tokens, labels, row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contextual_origi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tracted_record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tiap record data yang berhasil diekstraksi akan ditambahkan ke dalam list</w:t>
      </w:r>
      <w:r>
        <w:br/>
      </w:r>
      <w:r>
        <w:rPr>
          <w:rStyle w:val="NormalTok"/>
        </w:rPr>
        <w:t xml:space="preserve">            all_extracted_data.extend(extracted_record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xtracted_rec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base_origin_for_sedangk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ed_rec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ase_origin_for_sedangk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Sebelum disimpan, data disaring. Hanya record yang memiliki semua kunci wajib (time, date, from, to, status) yang akan disimpan</w:t>
      </w:r>
      <w:r>
        <w:br/>
      </w:r>
      <w:r>
        <w:rPr>
          <w:rStyle w:val="NormalTok"/>
        </w:rPr>
        <w:t xml:space="preserve">MANDATORY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re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extracted_dat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rec.get(key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NDATORY_KEYS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nyimpan hasil ekstraksi ke JSON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data_inner.json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filenam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final_data, f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Start w:id="24" w:name="ekstraksi-menggunakan-metode-regex"/>
    <w:p>
      <w:pPr>
        <w:pStyle w:val="Heading1"/>
      </w:pPr>
      <w:r>
        <w:t xml:space="preserve">Ekstraksi menggunakan metode regex</w:t>
      </w:r>
    </w:p>
    <w:bookmarkEnd w:id="2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--- 1. DEFINISI ENTITAS DAN KATA KUNCI (DENGAN LOKASI YANG DIPERBANYAK) ---</w:t>
      </w:r>
      <w:r>
        <w:br/>
      </w:r>
      <w:r>
        <w:br/>
      </w:r>
      <w:r>
        <w:rPr>
          <w:rStyle w:val="CommentTok"/>
        </w:rPr>
        <w:t xml:space="preserve"># Tabel Bantu Lokasi yang sudah diperkaya secara signifikan</w:t>
      </w:r>
      <w:r>
        <w:br/>
      </w:r>
      <w:r>
        <w:rPr>
          <w:rStyle w:val="NormalTok"/>
        </w:rPr>
        <w:t xml:space="preserve">LOKASI_JAKAR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akarta Pusat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di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udi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jend sudi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ndral sudi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x sudirm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hamr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hamr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h thamr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mh thamri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undaran 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undaran 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nderan 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tel indones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za g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n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on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lang mon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as tim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wasan mona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tung k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tung k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ndaran patung k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as barat d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b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b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lora bung kar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tu 10 gb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bk senay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enay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enay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ndaran senay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ayan 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za senay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pangan tembak senay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impang lima sen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impang lima sen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siun sen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 sene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empaka puti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empaka puti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alem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alem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mba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carolu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ugu ta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ugu tan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amb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ambi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wit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wit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armo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harmon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emayor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mayor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iexpo kemayor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lme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lmera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 pa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s pa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tjend s parm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ejompo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ejompo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jernih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ryoprano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uryoprano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suryopranot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unung sah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unung sah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gunung sahar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intu bes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intu bes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ramat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ramat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kramat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ramat bu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ramat bu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kramat bunde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etjen suprap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etjen suprap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letjen suprapt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sia afri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sia afri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asia afrik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rbang pem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erbang pem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gerbang pemud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i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i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bia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ukuh a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dukuh ata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nah ab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anah ab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arin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arina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ebon siri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bon siri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ahid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wahid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dr wahidi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ret biv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aret biva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pr/m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dpr 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pr/mpr 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dung dpr/mp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apangan bant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apangan bante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pusat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akarta Selatan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atot subro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atot subro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s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gatot subrot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uni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uni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kuni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l kuningan 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suna sa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rasuna sa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 rasuna said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ncor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ncor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za 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embatan 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semangg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ff ramp semangg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n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nde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atmawa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fatmawa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 ramp fatmawa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rt fatmawat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ebak bul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ebak bulu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land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land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cilanda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sar mingg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sar mingg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 mingg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lib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alib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kalibat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agun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agun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an margasatwa ragun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ok 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lok m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t haryo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t haryo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mt haryon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b simatup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b simatup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tb simatup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ndok ind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ondok ind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pass pim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inta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inta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nkam bintar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ntas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ntasa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nt antasar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rapan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rapanca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at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l dr sat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sat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sablan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nt casablanc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mp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mp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mpang prapat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b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b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ff ramp tebe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pe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pe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ff ramp cipet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mpe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mpe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amper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kubuwo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kubuwon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skandarsy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iskandarsyah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law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elawa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nglima pol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nglima polim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selatan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akarta Timur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aw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aw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wang komp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ki caw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wang interchang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hmad ya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hmad ya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ahmad yan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awamang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awamang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ga rawamangu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njai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njai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di panjait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ra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tram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tinega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atinega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dim lama jatinegar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mpung rambu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ampung rambu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p rambut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sar reb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sar reb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 reb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m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m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an m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tu 1 tmi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gc cililit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lili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lilit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nd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onde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ak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ak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long cak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pol caku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logad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ulogad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o gadu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kasi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l raya bekas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kasi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al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hal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lim ba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lim lam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ewi sarti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dewi sarti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dewi sartik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gor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ogor ra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raya bog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r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r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pu merah ario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ramu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l pramuka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mbu ap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ambu apu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bub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bub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bubur junctio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mini squ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amini squ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pu merah garu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mi 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jantu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jantu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inang ran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inang rant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ti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otista ra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tan kay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tan kay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agl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agl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cagla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ind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indam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i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i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kiw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timur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akarta Barat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an mog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daan mog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daan mog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anmogot bar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li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li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mpu merah sli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slip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m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m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pass tom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og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rog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ral pa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s darmai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engkar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engkare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cengkare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lide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alidere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es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esi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siun 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ta tu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sem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sem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asemk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embatan li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embatan lim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lan panj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l panj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lan panj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ri kemba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uri kemba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ngroad pur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edo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do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atument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atumente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ru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eru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meruy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x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ox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barat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akarta Utara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njung 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j 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labuhan tj prio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n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n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an impian jaya an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ntang mas ancol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l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l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orium pl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plui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elapa g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lapa ga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l of indonesi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unte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linc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linc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l cakung cilinci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oj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oj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jaya koj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run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rund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deman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demanga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uara ang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uara angk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embatan ti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embatan tig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erint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erint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perinti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ebon ba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bon ba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 kebon bar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karta utara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as Tol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dalam 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dalam 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lk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dalam kot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jakarta-cikamp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jakarta-cikamp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l jap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jape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jagora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jagora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jagoraw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jakarta-tanger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jakarta-tanger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jakarta-tanger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l jange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jor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jor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jor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rr w2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sedyat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sedyat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as tol sedyat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l bandar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l cawang-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ol cawang - tanjung pri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l wiyoto wiyono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ayang mb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ayang mbz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tas wilayah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ikun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ikun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ff ramp cikun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 cikun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m 09+750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kasi'</w:t>
      </w:r>
      <w:r>
        <w:rPr>
          <w:rStyle w:val="Normal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innya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ndara soet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andara soet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dara soekarno hatta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ngerang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kas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ekasi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kasi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ep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depok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epok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ngera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angeran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ngerang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nama_jala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atiasi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jatiasi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ilaya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kasi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Urutkan berdasarkan panjang keyword, dari terpanjang ke terpendek</w:t>
      </w:r>
      <w:r>
        <w:br/>
      </w:r>
      <w:r>
        <w:rPr>
          <w:rStyle w:val="NormalTok"/>
        </w:rPr>
        <w:t xml:space="preserve">ALL_LOC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KASI_JAKARTA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[</w:t>
      </w:r>
      <w:r>
        <w:rPr>
          <w:rStyle w:val="StringTok"/>
        </w:rPr>
        <w:t xml:space="preserve">'keyword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ALL_LOC_KEYWORDS.append(keyword)</w:t>
      </w:r>
      <w:r>
        <w:br/>
      </w:r>
      <w:r>
        <w:rPr>
          <w:rStyle w:val="NormalTok"/>
        </w:rPr>
        <w:t xml:space="preserve">ALL_LOC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L_LOC_KEYWORDS)), ke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TUS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dat merayap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dat meraya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mai cenderung pada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amai cenderung pada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ukup pada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ukup pad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ak pada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da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ada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rsendat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rsend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hamb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dikit terhamba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mai lanca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amai lanc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ai lanc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anca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anc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ondusif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ondusi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BSTACLE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yek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roye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gerja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onisasi jal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mbeton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baikan jal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baik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gaspal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mbangunan l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li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ecelaka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celaka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ka lan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ngguan b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 pecah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endaraan ganggu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anggu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g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dala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monstrasi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enyampaian pendap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ksi masyarak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ansi mahasiswa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egiat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kegia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n r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n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tandingan sepak bo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kb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lap lia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alap li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nji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anj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ang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kayasa lali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ekayasa lalu lin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ka tut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galihan ar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utupan aru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ntri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ntrian kendara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tri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olume kendara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volume kendara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EATHER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uj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huj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rimi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erimi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erawan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beraw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erah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cerah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IDIRECTIONAL_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rah sebalikn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dua 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 sebalikny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upun arah sebalikny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rah berlawan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upun 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ah ... maupun ar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i ... menuju ... maupun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--- 2. FUNGSI-FUNGSI EKSTRAKSI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keywords(text, keyword_ma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onical, variation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word_map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iatio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nonic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r_locations(text, location_keywords):</w:t>
      </w:r>
      <w:r>
        <w:br/>
      </w:r>
      <w:r>
        <w:rPr>
          <w:rStyle w:val="NormalTok"/>
        </w:rPr>
        <w:t xml:space="preserve">    found_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e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_keywor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_text:</w:t>
      </w:r>
      <w:r>
        <w:br/>
      </w:r>
      <w:r>
        <w:rPr>
          <w:rStyle w:val="NormalTok"/>
        </w:rPr>
        <w:t xml:space="preserve">            found_locations.append(loc)</w:t>
      </w:r>
      <w:r>
        <w:br/>
      </w:r>
      <w:r>
        <w:rPr>
          <w:rStyle w:val="NormalTok"/>
        </w:rPr>
        <w:t xml:space="preserve">            te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text.replace(</w:t>
      </w:r>
      <w:r>
        <w:rPr>
          <w:rStyle w:val="SpecialStringTok"/>
        </w:rPr>
        <w:t xml:space="preserve">f"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&lt;LOC_FOUND&gt;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rutkan berdasarkan posisi kemunculan di teks asli</w:t>
      </w:r>
      <w:r>
        <w:br/>
      </w:r>
      <w:r>
        <w:rPr>
          <w:rStyle w:val="NormalTok"/>
        </w:rPr>
        <w:t xml:space="preserve">    found_location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text.find(x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mbalikan daftar unik sambil mempertahankan urut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found_locations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rmine_from_to(text, loc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la: di [loc1] arah [loc2] maupun arah [loc3]</w:t>
      </w:r>
      <w:r>
        <w:br/>
      </w:r>
      <w:r>
        <w:rPr>
          <w:rStyle w:val="NormalTok"/>
        </w:rPr>
        <w:t xml:space="preserve">    maupun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'di (.*?) arah (.*?) maupun arah (.*)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upun_matc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upun_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pairs.append((source, dest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irs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irs </w:t>
      </w:r>
      <w:r>
        <w:rPr>
          <w:rStyle w:val="CommentTok"/>
        </w:rPr>
        <w:t xml:space="preserve"># Langsung kembalikan jika pola ini coco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la: [loc1] ... arah/menuju/ke ... [loc2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oc1_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escape(locations[i])</w:t>
      </w:r>
      <w:r>
        <w:br/>
      </w:r>
      <w:r>
        <w:rPr>
          <w:rStyle w:val="NormalTok"/>
        </w:rPr>
        <w:t xml:space="preserve">        loc2_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escape(loc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1_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*?(?:arah|menuju|ke|menuju arah)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1,2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.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2_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tern.search(text):</w:t>
      </w:r>
      <w:r>
        <w:br/>
      </w:r>
      <w:r>
        <w:rPr>
          <w:rStyle w:val="NormalTok"/>
        </w:rPr>
        <w:t xml:space="preserve">            pairs.append((locations[i], loc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la: dari [loc1] menuju [loc2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oc1_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escape(locations[i])</w:t>
      </w:r>
      <w:r>
        <w:br/>
      </w:r>
      <w:r>
        <w:rPr>
          <w:rStyle w:val="NormalTok"/>
        </w:rPr>
        <w:t xml:space="preserve">        loc2_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escape(loc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r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1_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?:menuju|ke)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2_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tern.search(text):</w:t>
      </w:r>
      <w:r>
        <w:br/>
      </w:r>
      <w:r>
        <w:rPr>
          <w:rStyle w:val="NormalTok"/>
        </w:rPr>
        <w:t xml:space="preserve">            pairs.append((locations[i], loc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ika tidak ada pola jelas, asumsikan urutan kemuncul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air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irs.append((loc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pairs))</w:t>
      </w:r>
      <w:r>
        <w:br/>
      </w:r>
      <w:r>
        <w:br/>
      </w:r>
      <w:r>
        <w:rPr>
          <w:rStyle w:val="CommentTok"/>
        </w:rPr>
        <w:t xml:space="preserve"># --- 3. PROSES UTAMA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traffic_data(csv_file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Memproses file CSV lalu lintas, mengekstrak tanggal dari kolom 'date'</w:t>
      </w:r>
      <w:r>
        <w:br/>
      </w:r>
      <w:r>
        <w:rPr>
          <w:rStyle w:val="CommentTok"/>
        </w:rPr>
        <w:t xml:space="preserve">    dan waktu dari kolom 'text'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l_extrac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filepath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   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Reader(csvfil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mbil data dari kolom 'date' dan 'text'</w:t>
      </w:r>
      <w:r>
        <w:br/>
      </w:r>
      <w:r>
        <w:rPr>
          <w:rStyle w:val="NormalTok"/>
        </w:rPr>
        <w:t xml:space="preserve">                date_from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.get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trip()</w:t>
      </w:r>
      <w:r>
        <w:br/>
      </w:r>
      <w:r>
        <w:rPr>
          <w:rStyle w:val="NormalTok"/>
        </w:rPr>
        <w:t xml:space="preserve">                text_from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.get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trip(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ate_from_csv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xt_from_csv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kstrak waktu dari awal kolom 'text' (misal: "19.42 ...")</w:t>
      </w:r>
      <w:r>
        <w:br/>
      </w:r>
      <w:r>
        <w:rPr>
          <w:rStyle w:val="NormalTok"/>
        </w:rPr>
        <w:t xml:space="preserve">                time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'^(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[.:]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)'</w:t>
      </w:r>
      <w:r>
        <w:rPr>
          <w:rStyle w:val="NormalTok"/>
        </w:rPr>
        <w:t xml:space="preserve">, text_from_csv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ime_match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wati baris jika tidak ada format waktu di awal</w:t>
      </w:r>
      <w:r>
        <w:br/>
      </w:r>
      <w:r>
        <w:br/>
      </w:r>
      <w:r>
        <w:rPr>
          <w:rStyle w:val="NormalTok"/>
        </w:rPr>
        <w:t xml:space="preserve">            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from_csv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ersihkan teks dari stempel waktu untuk diproses lebih lanjut</w:t>
      </w:r>
      <w:r>
        <w:br/>
      </w:r>
      <w:r>
        <w:rPr>
          <w:rStyle w:val="NormalTok"/>
        </w:rPr>
        <w:t xml:space="preserve">                clean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^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[.:]\d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\s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_from_csv).lower(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kstrak entitas lainnya menggunakan teks yang sudah bersih</w:t>
      </w:r>
      <w:r>
        <w:br/>
      </w:r>
      <w:r>
        <w:rPr>
          <w:rStyle w:val="NormalTok"/>
        </w:rPr>
        <w:t xml:space="preserve">    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words(cleaned_text, STATUS_KEYWORDS)</w:t>
      </w:r>
      <w:r>
        <w:br/>
      </w:r>
      <w:r>
        <w:rPr>
          <w:rStyle w:val="NormalTok"/>
        </w:rPr>
        <w:t xml:space="preserve">                obsta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words(cleaned_text, OBSTACLE_KEYWORDS)</w:t>
      </w:r>
      <w:r>
        <w:br/>
      </w:r>
      <w:r>
        <w:rPr>
          <w:rStyle w:val="NormalTok"/>
        </w:rPr>
        <w:t xml:space="preserve">        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words(cleaned_text, WEATHER_KEYWORDS)</w:t>
      </w:r>
      <w:r>
        <w:br/>
      </w:r>
      <w:r>
        <w:rPr>
          <w:rStyle w:val="NormalTok"/>
        </w:rPr>
        <w:t xml:space="preserve">                locations_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r_locations(cleaned_text, ALL_LOC_KEYWORDS)</w:t>
      </w:r>
      <w:r>
        <w:br/>
      </w:r>
      <w:r>
        <w:rPr>
          <w:rStyle w:val="NormalTok"/>
        </w:rPr>
        <w:t xml:space="preserve">                from_to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rmine_from_to(cleaned_text, locations_found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rom_to_pair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    is_bidirecti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eaned_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DIRECTIONAL_KEYWORDS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om_loc, to_l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om_to_pair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[time, date, from_loc, to_loc, status]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            data_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: ti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d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from_loc.title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to_loc.title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status.title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obstacle"</w:t>
      </w:r>
      <w:r>
        <w:rPr>
          <w:rStyle w:val="NormalTok"/>
        </w:rPr>
        <w:t xml:space="preserve">: obstacle.title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stacl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weather.title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athe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all_extracted_data.append(data_entry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bidirectional:</w:t>
      </w:r>
      <w:r>
        <w:br/>
      </w:r>
      <w:r>
        <w:rPr>
          <w:rStyle w:val="NormalTok"/>
        </w:rPr>
        <w:t xml:space="preserve">                        reversed_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entry.copy()</w:t>
      </w:r>
      <w:r>
        <w:br/>
      </w:r>
      <w:r>
        <w:rPr>
          <w:rStyle w:val="NormalTok"/>
        </w:rPr>
        <w:t xml:space="preserve">                        reversed_entry[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loc.title()</w:t>
      </w:r>
      <w:r>
        <w:br/>
      </w:r>
      <w:r>
        <w:rPr>
          <w:rStyle w:val="NormalTok"/>
        </w:rPr>
        <w:t xml:space="preserve">                        reversed_entry[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om_loc.title()</w:t>
      </w:r>
      <w:r>
        <w:br/>
      </w:r>
      <w:r>
        <w:rPr>
          <w:rStyle w:val="NormalTok"/>
        </w:rPr>
        <w:t xml:space="preserve">                        all_extracted_data.append(reversed_ent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tidak ditemukan di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extracted_data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lu_lintas.csv'</w:t>
      </w:r>
      <w:r>
        <w:br/>
      </w:r>
      <w:r>
        <w:rPr>
          <w:rStyle w:val="NormalTok"/>
        </w:rPr>
        <w:t xml:space="preserve">    output_js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data_regex.json'</w:t>
      </w:r>
      <w:r>
        <w:br/>
      </w:r>
      <w:r>
        <w:br/>
      </w:r>
      <w:r>
        <w:rPr>
          <w:rStyle w:val="NormalTok"/>
        </w:rPr>
        <w:t xml:space="preserve">    extrac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traffic_data(csv_fi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tracted_dat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nghapus duplikat entri sebelum menyimpan</w:t>
      </w:r>
      <w:r>
        <w:br/>
      </w:r>
      <w:r>
        <w:rPr>
          <w:rStyle w:val="NormalTok"/>
        </w:rPr>
        <w:t xml:space="preserve">        uniqu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d.items(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tracted_data}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rhasil mengekstrak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nique_dat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ata lalu lintas unik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json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json.dump(unique_data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asil ekstraksi telah berhasil disimpan ke file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json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O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agal menyimpan 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ak ada data yang dapat diekstrak atau file CSV kosong/tidak ditemuka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rhasil mengekstrak 677 data lalu lintas unik.</w:t>
      </w:r>
      <w:r>
        <w:br/>
      </w:r>
      <w:r>
        <w:rPr>
          <w:rStyle w:val="VerbatimChar"/>
        </w:rPr>
        <w:t xml:space="preserve">Hasil ekstraksi telah berhasil disimpan ke file: 'traffic_data_regex.json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